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E43BFBD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1FC011AC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518B4" w:rsidRPr="00E518B4" w14:paraId="39F12D77" w14:textId="77777777" w:rsidTr="003D1BBF">
        <w:trPr>
          <w:trHeight w:val="272"/>
        </w:trPr>
        <w:tc>
          <w:tcPr>
            <w:tcW w:w="10255" w:type="dxa"/>
          </w:tcPr>
          <w:p w14:paraId="34CCCB0D" w14:textId="16C5C47D" w:rsidR="00E518B4" w:rsidRPr="00E518B4" w:rsidRDefault="00E518B4" w:rsidP="003D1BBF">
            <w:pPr>
              <w:spacing w:after="120"/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eedi</w:t>
            </w:r>
            <w:proofErr w:type="spellEnd"/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Hosseini, Wong</w:t>
            </w: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†</w:t>
            </w: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E518B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Fani</w:t>
            </w: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A Survey of Subgraph Optimization for Collaborative Team Formation: Objectives, Techniques, and Critics, </w:t>
            </w:r>
            <w:r w:rsidRPr="00E518B4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CM Computing Surveys</w:t>
            </w:r>
            <w:r w:rsidRPr="00E518B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2C4CD6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nding peer-review</w:t>
            </w:r>
            <w:r w:rsidRPr="00E518B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 Impact Factor: 20.26, H–Index: 190</w:t>
            </w:r>
          </w:p>
        </w:tc>
        <w:tc>
          <w:tcPr>
            <w:tcW w:w="708" w:type="dxa"/>
          </w:tcPr>
          <w:p w14:paraId="2F96741C" w14:textId="4C64CB82" w:rsidR="00E518B4" w:rsidRPr="00E518B4" w:rsidRDefault="00E518B4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</w:p>
        </w:tc>
      </w:tr>
      <w:tr w:rsidR="00F934F0" w14:paraId="2DE7D0C6" w14:textId="77777777" w:rsidTr="00E07FE2">
        <w:trPr>
          <w:trHeight w:val="272"/>
        </w:trPr>
        <w:tc>
          <w:tcPr>
            <w:tcW w:w="10255" w:type="dxa"/>
          </w:tcPr>
          <w:p w14:paraId="37E45BF4" w14:textId="139307E7" w:rsidR="00F934F0" w:rsidRDefault="00F934F0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518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F934F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934F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934F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34F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F934F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dicting Users’ Future Interests on Social Networks: A Reference Frame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D0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 (</w:t>
            </w:r>
            <w:r w:rsidRPr="006B7620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D0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Major Revisions. Impact Factor: 6.222, H–Index: 94</w:t>
            </w:r>
          </w:p>
        </w:tc>
        <w:tc>
          <w:tcPr>
            <w:tcW w:w="708" w:type="dxa"/>
          </w:tcPr>
          <w:p w14:paraId="4EA86998" w14:textId="589A9D6D" w:rsidR="00F934F0" w:rsidRDefault="00F934F0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21706" w14:paraId="56C2A53A" w14:textId="77777777" w:rsidTr="00A146BF">
        <w:trPr>
          <w:trHeight w:val="263"/>
        </w:trPr>
        <w:tc>
          <w:tcPr>
            <w:tcW w:w="10302" w:type="dxa"/>
          </w:tcPr>
          <w:p w14:paraId="4B1DFC96" w14:textId="2D4F1775" w:rsidR="00021706" w:rsidRPr="00A15090" w:rsidRDefault="00D14967" w:rsidP="00AC470D">
            <w:pPr>
              <w:spacing w:after="120"/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9</w:t>
            </w:r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*</w:t>
            </w:r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arzegar</w:t>
            </w:r>
            <w:proofErr w:type="spellEnd"/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Rueda</w:t>
            </w:r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†</w:t>
            </w:r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Paul</w:t>
            </w:r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†</w:t>
            </w:r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021706" w:rsidRPr="00A15090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Fani</w:t>
            </w:r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NTF2: A Framework for Fair Team Formation</w:t>
            </w:r>
            <w:r w:rsidR="00B13167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r w:rsidR="00B13167"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n the 47th International ACM SIGIR Conference on Research and Development in Information Retrieval (</w:t>
            </w:r>
            <w:r w:rsidR="00B13167" w:rsidRPr="00A15090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IGIR</w:t>
            </w:r>
            <w:r w:rsidR="00B13167"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), Washington D.C., USA, </w:t>
            </w:r>
            <w:r w:rsidR="00DC14AC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nding peer-review</w:t>
            </w:r>
            <w:r w:rsidR="00B13167"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86FDEC9" w14:textId="73CC4583" w:rsidR="00021706" w:rsidRPr="00A15090" w:rsidRDefault="00B13167" w:rsidP="00F746BE">
            <w:pPr>
              <w:spacing w:after="120"/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23337C" w14:paraId="281FD0F8" w14:textId="77777777" w:rsidTr="00A146BF">
        <w:trPr>
          <w:trHeight w:val="263"/>
        </w:trPr>
        <w:tc>
          <w:tcPr>
            <w:tcW w:w="10302" w:type="dxa"/>
          </w:tcPr>
          <w:p w14:paraId="711C5EAE" w14:textId="55209D41" w:rsidR="0023337C" w:rsidRPr="00A15090" w:rsidRDefault="00021706" w:rsidP="00AC470D">
            <w:pPr>
              <w:spacing w:after="120"/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D1496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akshmi, </w:t>
            </w:r>
            <w:r w:rsidRPr="00DC14AC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Fani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n the 47th International ACM SIGIR Conference on Research and Development in Information Retrieval (</w:t>
            </w:r>
            <w:r w:rsidRPr="00A15090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IGIR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), Washington D.C., USA, </w:t>
            </w:r>
            <w:r w:rsidR="00DC14AC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nding peer-review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8693B96" w14:textId="01A52A45" w:rsidR="0023337C" w:rsidRPr="00A15090" w:rsidRDefault="00021706" w:rsidP="00F746BE">
            <w:pPr>
              <w:spacing w:after="120"/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23337C" w14:paraId="5B8A0BB9" w14:textId="77777777" w:rsidTr="00A146BF">
        <w:trPr>
          <w:trHeight w:val="263"/>
        </w:trPr>
        <w:tc>
          <w:tcPr>
            <w:tcW w:w="10302" w:type="dxa"/>
          </w:tcPr>
          <w:p w14:paraId="066C3093" w14:textId="44B6D902" w:rsidR="0023337C" w:rsidRPr="00A15090" w:rsidRDefault="00021706" w:rsidP="00AC470D">
            <w:pPr>
              <w:spacing w:after="120"/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7. </w:t>
            </w:r>
            <w:proofErr w:type="spellStart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arzega</w:t>
            </w:r>
            <w:proofErr w:type="spellEnd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*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Kurepa</w:t>
            </w:r>
            <w:proofErr w:type="spellEnd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+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A15090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Fani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Adaptive Loss-based Curricula for Neural Team Recommendation.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In the 47th International ACM SIGIR Conference on Research and Development in Information Retrieval (</w:t>
            </w:r>
            <w:r w:rsidRPr="00A15090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IGIR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), Washington D.C., USA, </w:t>
            </w:r>
            <w:r w:rsidR="00DC14AC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nding peer-review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7F903D3B" w14:textId="0B5DB370" w:rsidR="0023337C" w:rsidRPr="00A15090" w:rsidRDefault="00021706" w:rsidP="00F746BE">
            <w:pPr>
              <w:spacing w:after="120"/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23337C" w14:paraId="62AF9CED" w14:textId="77777777" w:rsidTr="00A146BF">
        <w:trPr>
          <w:trHeight w:val="263"/>
        </w:trPr>
        <w:tc>
          <w:tcPr>
            <w:tcW w:w="10302" w:type="dxa"/>
          </w:tcPr>
          <w:p w14:paraId="4C0AE4D1" w14:textId="3A196972" w:rsidR="0023337C" w:rsidRPr="00A15090" w:rsidRDefault="0023337C" w:rsidP="00021706">
            <w:pPr>
              <w:spacing w:after="12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ajaei</w:t>
            </w:r>
            <w:proofErr w:type="spellEnd"/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*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A15090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Fani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 Query Left Behind: Query Refinement via Backtranslation. </w:t>
            </w:r>
            <w:r w:rsidR="00021706"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n the 47th International ACM SIGIR Conference on Research and Development in Information Retrieval (</w:t>
            </w:r>
            <w:r w:rsidR="00021706" w:rsidRPr="00A15090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IGIR</w:t>
            </w:r>
            <w:r w:rsidR="00021706"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), Washington D.C., USA, </w:t>
            </w:r>
            <w:r w:rsidR="00DC14AC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nding peer-review</w:t>
            </w:r>
            <w:r w:rsidR="00021706"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</w:t>
            </w:r>
            <w:r w:rsidR="00021706"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21706"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8F8FA85" w14:textId="3CB937FE" w:rsidR="0023337C" w:rsidRPr="00A15090" w:rsidRDefault="00021706" w:rsidP="00F746BE">
            <w:pPr>
              <w:spacing w:after="120"/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54FF1D2F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proofErr w:type="spellStart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3337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23337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3337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3337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3337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hwan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stin </w:t>
            </w:r>
            <w:proofErr w:type="spellStart"/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rnai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5F4C4BB4" w:rsidR="00224D91" w:rsidRPr="00F02DA3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0F0B22FC" w:rsidR="00224D91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509633DF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01E19FE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54669664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39A5554E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F128DE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4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25EE11F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4D34F7D5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6D788C4B" w:rsidR="004A79D2" w:rsidRPr="00F02DA3" w:rsidRDefault="00F128DE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4A79D2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A79D2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="004A79D2"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="004A79D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E47B3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39DEABD8" w:rsidR="00BE47B3" w:rsidRDefault="00F128DE" w:rsidP="00BE47B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40" w:type="dxa"/>
          </w:tcPr>
          <w:p w14:paraId="6BB035A7" w14:textId="77777777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6C506FA9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</w:p>
        </w:tc>
        <w:tc>
          <w:tcPr>
            <w:tcW w:w="1040" w:type="dxa"/>
          </w:tcPr>
          <w:p w14:paraId="2FCCAF2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5A68A3DD" w14:textId="05D252E4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BE47B3" w:rsidRPr="00C971B1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E47B3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E47B3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BE47B3" w:rsidRPr="00DD650C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BE47B3" w:rsidRPr="00DF2329" w:rsidRDefault="00BE47B3" w:rsidP="00BE47B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722"/>
      </w:tblGrid>
      <w:tr w:rsidR="00F77B84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99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3E5A23">
        <w:trPr>
          <w:trHeight w:val="65"/>
        </w:trPr>
        <w:tc>
          <w:tcPr>
            <w:tcW w:w="9270" w:type="dxa"/>
          </w:tcPr>
          <w:p w14:paraId="74FA0EB4" w14:textId="45108CB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Server and Network Administrator</w:t>
            </w:r>
          </w:p>
        </w:tc>
        <w:tc>
          <w:tcPr>
            <w:tcW w:w="99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72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72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72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0C4E6B" w:rsidRPr="009F2395" w:rsidRDefault="003E5A23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C4E6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72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rendra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92A68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192A68" w:rsidRPr="00483B77" w:rsidRDefault="00192A68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2"/>
          </w:tcPr>
          <w:p w14:paraId="02CFDC03" w14:textId="76A2F7C4" w:rsidR="00192A68" w:rsidRPr="00483B77" w:rsidRDefault="00192A68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0C4E6B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99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7C2C8E">
      <w:headerReference w:type="first" r:id="rId17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40CB6" w14:textId="77777777" w:rsidR="007C2C8E" w:rsidRDefault="007C2C8E" w:rsidP="00962F84">
      <w:r>
        <w:separator/>
      </w:r>
    </w:p>
  </w:endnote>
  <w:endnote w:type="continuationSeparator" w:id="0">
    <w:p w14:paraId="7DD500C8" w14:textId="77777777" w:rsidR="007C2C8E" w:rsidRDefault="007C2C8E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8B90B" w14:textId="77777777" w:rsidR="007C2C8E" w:rsidRDefault="007C2C8E" w:rsidP="00962F84">
      <w:r>
        <w:separator/>
      </w:r>
    </w:p>
  </w:footnote>
  <w:footnote w:type="continuationSeparator" w:id="0">
    <w:p w14:paraId="3094297D" w14:textId="77777777" w:rsidR="007C2C8E" w:rsidRDefault="007C2C8E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5DC06F3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A4B69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F823F0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OjWgDF4EkmLQAAAA=="/>
  </w:docVars>
  <w:rsids>
    <w:rsidRoot w:val="00ED0829"/>
    <w:rsid w:val="000013C5"/>
    <w:rsid w:val="00014F36"/>
    <w:rsid w:val="00015692"/>
    <w:rsid w:val="00017056"/>
    <w:rsid w:val="00021706"/>
    <w:rsid w:val="000217EC"/>
    <w:rsid w:val="00026DEE"/>
    <w:rsid w:val="00030466"/>
    <w:rsid w:val="00033C02"/>
    <w:rsid w:val="00045FAF"/>
    <w:rsid w:val="00046EB7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0324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4396"/>
    <w:rsid w:val="00224D91"/>
    <w:rsid w:val="002300A5"/>
    <w:rsid w:val="0023337C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4CD6"/>
    <w:rsid w:val="002C5C2B"/>
    <w:rsid w:val="002D1700"/>
    <w:rsid w:val="002D1733"/>
    <w:rsid w:val="002E4681"/>
    <w:rsid w:val="002F0E71"/>
    <w:rsid w:val="002F305E"/>
    <w:rsid w:val="002F7C39"/>
    <w:rsid w:val="003000A3"/>
    <w:rsid w:val="00321921"/>
    <w:rsid w:val="00322026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D38AC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0B36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2629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B7620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2C8E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2EA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8F4D0F"/>
    <w:rsid w:val="00903815"/>
    <w:rsid w:val="009044CD"/>
    <w:rsid w:val="00911BB3"/>
    <w:rsid w:val="009124B3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5090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3167"/>
    <w:rsid w:val="00B17DD4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A7EE5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14967"/>
    <w:rsid w:val="00D21120"/>
    <w:rsid w:val="00D22C55"/>
    <w:rsid w:val="00D24064"/>
    <w:rsid w:val="00D247D7"/>
    <w:rsid w:val="00D30376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14AC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C37"/>
    <w:rsid w:val="00E05F3B"/>
    <w:rsid w:val="00E07FE2"/>
    <w:rsid w:val="00E10366"/>
    <w:rsid w:val="00E158F8"/>
    <w:rsid w:val="00E33B61"/>
    <w:rsid w:val="00E34935"/>
    <w:rsid w:val="00E37386"/>
    <w:rsid w:val="00E43825"/>
    <w:rsid w:val="00E45333"/>
    <w:rsid w:val="00E518B4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386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34F0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581</Words>
  <Characters>26117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06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5</cp:revision>
  <cp:lastPrinted>2024-02-28T16:42:00Z</cp:lastPrinted>
  <dcterms:created xsi:type="dcterms:W3CDTF">2024-02-28T16:42:00Z</dcterms:created>
  <dcterms:modified xsi:type="dcterms:W3CDTF">2024-02-28T16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